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F8E0D" w14:textId="67496508" w:rsidR="00FC6361" w:rsidRPr="00FC6361" w:rsidRDefault="00581FEC" w:rsidP="00FC6361">
      <w:pPr>
        <w:pStyle w:val="Heading1"/>
      </w:pPr>
      <w:r>
        <w:t>National Soil Carbon Innovation Challenge – Development and Demonstration Round 1 grant opportunity</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79273C">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79273C">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79273C">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79273C">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79273C">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79273C">
        <w:rPr>
          <w:rFonts w:ascii="Wingdings" w:hAnsi="Wingdings"/>
        </w:rPr>
      </w:r>
      <w:r w:rsidR="0079273C">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79273C">
        <w:rPr>
          <w:rFonts w:ascii="Wingdings" w:hAnsi="Wingdings"/>
        </w:rPr>
      </w:r>
      <w:r w:rsidR="0079273C">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79273C">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79273C">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79273C">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bookmarkStart w:id="3" w:name="_GoBack"/>
      <w:bookmarkEnd w:id="3"/>
    </w:p>
    <w:p w14:paraId="3796B41E" w14:textId="77777777" w:rsidR="00A14445"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1A44D05A" w:rsidR="006F6FCF" w:rsidRPr="003F7D5A" w:rsidRDefault="0079273C"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t>February 2022</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16122"/>
    <w:rsid w:val="002300AC"/>
    <w:rsid w:val="00244596"/>
    <w:rsid w:val="00263E00"/>
    <w:rsid w:val="002831AD"/>
    <w:rsid w:val="00285534"/>
    <w:rsid w:val="0029420C"/>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1FEC"/>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9273C"/>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91421"/>
    <w:rsid w:val="00E029B2"/>
    <w:rsid w:val="00E60FE3"/>
    <w:rsid w:val="00E72774"/>
    <w:rsid w:val="00EB54DF"/>
    <w:rsid w:val="00ED17D8"/>
    <w:rsid w:val="00F07F7D"/>
    <w:rsid w:val="00F11C75"/>
    <w:rsid w:val="00F25F29"/>
    <w:rsid w:val="00F621F5"/>
    <w:rsid w:val="00F82DB4"/>
    <w:rsid w:val="00F8795B"/>
    <w:rsid w:val="00FA0375"/>
    <w:rsid w:val="00FC3F14"/>
    <w:rsid w:val="00FC6361"/>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13BA494A802541AA6CFA6537C14A2D" ma:contentTypeVersion="28" ma:contentTypeDescription="Create a new document." ma:contentTypeScope="" ma:versionID="bddb299e636411689b5bf991676c346f">
  <xsd:schema xmlns:xsd="http://www.w3.org/2001/XMLSchema" xmlns:xs="http://www.w3.org/2001/XMLSchema" xmlns:p="http://schemas.microsoft.com/office/2006/metadata/properties" xmlns:ns1="http://schemas.microsoft.com/sharepoint/v3" xmlns:ns2="2a251b7e-61e4-4816-a71f-b295a9ad20fb" xmlns:ns3="6108885f-dc64-4b10-be8d-255706607a36" xmlns:ns4="http://schemas.microsoft.com/sharepoint/v4" targetNamespace="http://schemas.microsoft.com/office/2006/metadata/properties" ma:root="true" ma:fieldsID="fc18c54d2c9c1e3a372c8e149e037077" ns1:_="" ns2:_="" ns3:_="" ns4:_="">
    <xsd:import namespace="http://schemas.microsoft.com/sharepoint/v3"/>
    <xsd:import namespace="2a251b7e-61e4-4816-a71f-b295a9ad20fb"/>
    <xsd:import namespace="6108885f-dc64-4b10-be8d-255706607a36"/>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SharedWithUsers" minOccurs="0"/>
                <xsd:element ref="ns2:g14afac0af304471900310836f45b48a" minOccurs="0"/>
                <xsd:element ref="ns2:a9ae1735e4384382ac9ca8a14db927a7" minOccurs="0"/>
                <xsd:element ref="ns2:neb7f3c3a69346dea02c609f467fb94b" minOccurs="0"/>
                <xsd:element ref="ns4:IconOverlay" minOccurs="0"/>
                <xsd:element ref="ns2:p7cb0649a8b7475dab5ba0b1d43af60a" minOccurs="0"/>
                <xsd:element ref="ns2:DocHub_Act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g14afac0af304471900310836f45b48a" ma:index="26" nillable="true" ma:taxonomy="true" ma:internalName="g14afac0af304471900310836f45b48a" ma:taxonomyFieldName="DocHub_BGHProgramLifecyclePhase" ma:displayName="Lifecycle Phase" ma:indexed="true" ma:default="" ma:fieldId="{014afac0-af30-4471-9003-10836f45b48a}" ma:sspId="fb0313f7-9433-48c0-866e-9e0bbee59a50" ma:termSetId="413b14b5-69b6-4df7-a383-54fb8a1edff1" ma:anchorId="00000000-0000-0000-0000-000000000000" ma:open="false" ma:isKeyword="false">
      <xsd:complexType>
        <xsd:sequence>
          <xsd:element ref="pc:Terms" minOccurs="0" maxOccurs="1"/>
        </xsd:sequence>
      </xsd:complexType>
    </xsd:element>
    <xsd:element name="a9ae1735e4384382ac9ca8a14db927a7" ma:index="28" nillable="true" ma:taxonomy="true" ma:internalName="a9ae1735e4384382ac9ca8a14db927a7" ma:taxonomyFieldName="DocHub_BGHResponsibleTeam" ma:displayName="Responsible Team" ma:indexed="true" ma:default="" ma:fieldId="{a9ae1735-e438-4382-ac9c-a8a14db927a7}" ma:sspId="fb0313f7-9433-48c0-866e-9e0bbee59a50" ma:termSetId="424614f6-b892-4dc4-8b27-a6afbde78bc5" ma:anchorId="00000000-0000-0000-0000-000000000000" ma:open="false" ma:isKeyword="false">
      <xsd:complexType>
        <xsd:sequence>
          <xsd:element ref="pc:Terms" minOccurs="0" maxOccurs="1"/>
        </xsd:sequence>
      </xsd:complexType>
    </xsd:element>
    <xsd:element name="neb7f3c3a69346dea02c609f467fb94b" ma:index="30" nillable="true" ma:taxonomy="true" ma:internalName="neb7f3c3a69346dea02c609f467fb94b" ma:taxonomyFieldName="DocHub_BGHDeliverySystem" ma:displayName="Delivery System" ma:indexed="true" ma:default="" ma:fieldId="{7eb7f3c3-a693-46de-a02c-609f467fb94b}" ma:sspId="fb0313f7-9433-48c0-866e-9e0bbee59a50" ma:termSetId="3d3ab2d0-c303-494f-a893-5985549fb3d4" ma:anchorId="00000000-0000-0000-0000-000000000000" ma:open="false" ma:isKeyword="false">
      <xsd:complexType>
        <xsd:sequence>
          <xsd:element ref="pc:Terms" minOccurs="0" maxOccurs="1"/>
        </xsd:sequence>
      </xsd:complexType>
    </xsd:element>
    <xsd:element name="p7cb0649a8b7475dab5ba0b1d43af60a" ma:index="33" nillable="true" ma:taxonomy="true" ma:internalName="p7cb0649a8b7475dab5ba0b1d43af60a" ma:taxonomyFieldName="DocHub_BGHProgramLifecycleTask" ma:displayName="Lifecycle Task" ma:indexed="true" ma:default="" ma:fieldId="{97cb0649-a8b7-475d-ab5b-a0b1d43af60a}" ma:sspId="fb0313f7-9433-48c0-866e-9e0bbee59a50" ma:termSetId="e288ff12-701c-4013-a661-0c2631b0658d" ma:anchorId="00000000-0000-0000-0000-000000000000" ma:open="false" ma:isKeyword="false">
      <xsd:complexType>
        <xsd:sequence>
          <xsd:element ref="pc:Terms" minOccurs="0" maxOccurs="1"/>
        </xsd:sequence>
      </xsd:complexType>
    </xsd:element>
    <xsd:element name="DocHub_Active" ma:index="34" nillable="true" ma:displayName="Archived?" ma:default="0" ma:description="Use to identify the status of a document. Select if the document is archived." ma:indexed="true" ma:internalName="DocHub_Ac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108885f-dc64-4b10-be8d-255706607a36" elementFormDefault="qualified">
    <xsd:import namespace="http://schemas.microsoft.com/office/2006/documentManagement/types"/>
    <xsd:import namespace="http://schemas.microsoft.com/office/infopath/2007/PartnerControls"/>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g14afac0af304471900310836f45b48a xmlns="2a251b7e-61e4-4816-a71f-b295a9ad20fb">
      <Terms xmlns="http://schemas.microsoft.com/office/infopath/2007/PartnerControls">
        <TermInfo xmlns="http://schemas.microsoft.com/office/infopath/2007/PartnerControls">
          <TermName xmlns="http://schemas.microsoft.com/office/infopath/2007/PartnerControls">2 - Design</TermName>
          <TermId xmlns="http://schemas.microsoft.com/office/infopath/2007/PartnerControls">76e3e0c9-05a6-427f-83fa-9e397d0131c3</TermId>
        </TermInfo>
      </Terms>
    </g14afac0af304471900310836f45b48a>
    <neb7f3c3a69346dea02c609f467fb94b xmlns="2a251b7e-61e4-4816-a71f-b295a9ad20fb">
      <Terms xmlns="http://schemas.microsoft.com/office/infopath/2007/PartnerControls"/>
    </neb7f3c3a69346dea02c609f467fb94b>
    <a9ae1735e4384382ac9ca8a14db927a7 xmlns="2a251b7e-61e4-4816-a71f-b295a9ad20fb">
      <Terms xmlns="http://schemas.microsoft.com/office/infopath/2007/PartnerControls">
        <TermInfo xmlns="http://schemas.microsoft.com/office/infopath/2007/PartnerControls">
          <TermName xmlns="http://schemas.microsoft.com/office/infopath/2007/PartnerControls">Grants Administration Frameworks ＆ Improvements</TermName>
          <TermId xmlns="http://schemas.microsoft.com/office/infopath/2007/PartnerControls">6413bb08-668a-43de-82ab-b32fbfc89e4f</TermId>
        </TermInfo>
      </Terms>
    </a9ae1735e4384382ac9ca8a14db927a7>
    <p7cb0649a8b7475dab5ba0b1d43af60a xmlns="2a251b7e-61e4-4816-a71f-b295a9ad20fb">
      <Terms xmlns="http://schemas.microsoft.com/office/infopath/2007/PartnerControls">
        <TermInfo xmlns="http://schemas.microsoft.com/office/infopath/2007/PartnerControls">
          <TermName xmlns="http://schemas.microsoft.com/office/infopath/2007/PartnerControls">Task 3 - System Design</TermName>
          <TermId xmlns="http://schemas.microsoft.com/office/infopath/2007/PartnerControls">896ce436-1eb9-4941-a3cd-959e650e1ebc</TermId>
        </TermInfo>
      </Terms>
    </p7cb0649a8b7475dab5ba0b1d43af60a>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20144</Value>
      <Value>83</Value>
      <Value>16487</Value>
      <Value>28807</Value>
      <Value>82</Value>
      <Value>3</Value>
      <Value>20145</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Hub_Active xmlns="2a251b7e-61e4-4816-a71f-b295a9ad20fb">false</DocHub_Activ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8957AA33-EC9C-4F47-9A3E-02F0C4D51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6108885f-dc64-4b10-be8d-255706607a3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4.xml><?xml version="1.0" encoding="utf-8"?>
<ds:datastoreItem xmlns:ds="http://schemas.openxmlformats.org/officeDocument/2006/customXml" ds:itemID="{CE7DEEBC-01AC-4AD4-B92A-EF53B09FF580}">
  <ds:schemaRefs>
    <ds:schemaRef ds:uri="2a251b7e-61e4-4816-a71f-b295a9ad20fb"/>
    <ds:schemaRef ds:uri="http://schemas.microsoft.com/office/2006/documentManagement/types"/>
    <ds:schemaRef ds:uri="http://schemas.microsoft.com/office/infopath/2007/PartnerControls"/>
    <ds:schemaRef ds:uri="6108885f-dc64-4b10-be8d-255706607a36"/>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6CC7B02B-D46F-4876-BE6E-60532797C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8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Stevens, Bonnie</cp:lastModifiedBy>
  <cp:revision>2</cp:revision>
  <cp:lastPrinted>2022-02-02T01:59:00Z</cp:lastPrinted>
  <dcterms:created xsi:type="dcterms:W3CDTF">2022-02-02T02:00:00Z</dcterms:created>
  <dcterms:modified xsi:type="dcterms:W3CDTF">2022-02-02T02: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6713BA494A802541AA6CFA6537C14A2D</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